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56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Advanced Geometr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ame:</w:t>
      </w: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2 Notes Supplem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:</w:t>
      </w: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Pr="00D97C33" w:rsidRDefault="00D97C33" w:rsidP="00D97C33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97C33">
        <w:rPr>
          <w:rFonts w:ascii="Times New Roman" w:hAnsi="Times New Roman" w:cs="Times New Roman"/>
          <w:b/>
          <w:sz w:val="28"/>
          <w:szCs w:val="28"/>
        </w:rPr>
        <w:t>Volume of Prisms and Cylinders</w:t>
      </w: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 1: </w:t>
      </w:r>
      <w:proofErr w:type="spellStart"/>
      <w:r w:rsidRPr="009E57B9">
        <w:rPr>
          <w:rFonts w:ascii="Times New Roman" w:hAnsi="Times New Roman" w:cs="Times New Roman"/>
          <w:i/>
          <w:sz w:val="24"/>
          <w:szCs w:val="24"/>
        </w:rPr>
        <w:t>Cavalieri’s</w:t>
      </w:r>
      <w:proofErr w:type="spellEnd"/>
      <w:r w:rsidRPr="009E57B9">
        <w:rPr>
          <w:rFonts w:ascii="Times New Roman" w:hAnsi="Times New Roman" w:cs="Times New Roman"/>
          <w:i/>
          <w:sz w:val="24"/>
          <w:szCs w:val="24"/>
        </w:rPr>
        <w:t xml:space="preserve"> Principle</w:t>
      </w: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Pr="009E57B9" w:rsidRDefault="009E57B9" w:rsidP="00D97C33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9E57B9">
        <w:rPr>
          <w:rFonts w:ascii="Times New Roman" w:hAnsi="Times New Roman" w:cs="Times New Roman"/>
          <w:i/>
          <w:sz w:val="24"/>
          <w:szCs w:val="24"/>
        </w:rPr>
        <w:t>How are the volumes of the two different stacks of index cards related?</w:t>
      </w: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33400</wp:posOffset>
            </wp:positionH>
            <wp:positionV relativeFrom="paragraph">
              <wp:posOffset>168910</wp:posOffset>
            </wp:positionV>
            <wp:extent cx="1857375" cy="480927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B081E5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480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495550</wp:posOffset>
            </wp:positionH>
            <wp:positionV relativeFrom="paragraph">
              <wp:posOffset>111760</wp:posOffset>
            </wp:positionV>
            <wp:extent cx="4744112" cy="1343212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B0420C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2581275</wp:posOffset>
            </wp:positionH>
            <wp:positionV relativeFrom="paragraph">
              <wp:posOffset>111760</wp:posOffset>
            </wp:positionV>
            <wp:extent cx="4486901" cy="1257475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B05077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7C33" w:rsidRPr="009E57B9" w:rsidRDefault="009E57B9" w:rsidP="00D97C3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E57B9">
        <w:rPr>
          <w:rFonts w:ascii="Times New Roman" w:hAnsi="Times New Roman" w:cs="Times New Roman"/>
          <w:b/>
          <w:sz w:val="24"/>
          <w:szCs w:val="24"/>
        </w:rPr>
        <w:t>Height:</w:t>
      </w:r>
    </w:p>
    <w:p w:rsidR="009E57B9" w:rsidRPr="009E57B9" w:rsidRDefault="009E57B9" w:rsidP="00D97C3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9E57B9" w:rsidRPr="009E57B9" w:rsidRDefault="009E57B9" w:rsidP="00D97C3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9E57B9" w:rsidRPr="009E57B9" w:rsidRDefault="009E57B9" w:rsidP="00D97C3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E57B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47781</wp:posOffset>
            </wp:positionH>
            <wp:positionV relativeFrom="paragraph">
              <wp:posOffset>96520</wp:posOffset>
            </wp:positionV>
            <wp:extent cx="1724025" cy="795704"/>
            <wp:effectExtent l="0" t="0" r="0" b="444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6B0E870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7957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57B9" w:rsidRPr="009E57B9" w:rsidRDefault="009E57B9" w:rsidP="00D97C3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E57B9">
        <w:rPr>
          <w:rFonts w:ascii="Times New Roman" w:hAnsi="Times New Roman" w:cs="Times New Roman"/>
          <w:b/>
          <w:sz w:val="24"/>
          <w:szCs w:val="24"/>
        </w:rPr>
        <w:t>Area:</w:t>
      </w:r>
    </w:p>
    <w:p w:rsidR="009E57B9" w:rsidRPr="009E57B9" w:rsidRDefault="009E57B9" w:rsidP="00D97C3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9E57B9" w:rsidRPr="009E57B9" w:rsidRDefault="009E57B9" w:rsidP="00D97C3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9E57B9" w:rsidRPr="009E57B9" w:rsidRDefault="009E57B9" w:rsidP="00D97C3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800350</wp:posOffset>
                </wp:positionH>
                <wp:positionV relativeFrom="paragraph">
                  <wp:posOffset>119380</wp:posOffset>
                </wp:positionV>
                <wp:extent cx="1790700" cy="100012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1000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E57B9" w:rsidRDefault="009E57B9" w:rsidP="009E57B9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9E57B9">
                              <w:rPr>
                                <w:b/>
                                <w:i/>
                              </w:rPr>
                              <w:t>Right Prism</w:t>
                            </w:r>
                          </w:p>
                          <w:p w:rsidR="009E57B9" w:rsidRPr="009E57B9" w:rsidRDefault="009E57B9" w:rsidP="009E57B9">
                            <w:r>
                              <w:t>A prism such that all the sides are perpendicular to the bas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20.5pt;margin-top:9.4pt;width:141pt;height:78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" filled="f" stroked="f" strokeweight=".5pt">
                <v:textbox>
                  <w:txbxContent>
                    <w:p w:rsidR="009E57B9" w:rsidRDefault="009E57B9" w:rsidP="009E57B9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9E57B9">
                        <w:rPr>
                          <w:b/>
                          <w:i/>
                        </w:rPr>
                        <w:t>Right Prism</w:t>
                      </w:r>
                    </w:p>
                    <w:p w:rsidR="009E57B9" w:rsidRPr="009E57B9" w:rsidRDefault="009E57B9" w:rsidP="009E57B9">
                      <w:r>
                        <w:t>A prism such that all the sides are perpendicular to the bas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819650</wp:posOffset>
                </wp:positionH>
                <wp:positionV relativeFrom="paragraph">
                  <wp:posOffset>119380</wp:posOffset>
                </wp:positionV>
                <wp:extent cx="2171700" cy="100012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1000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E57B9" w:rsidRPr="009E57B9" w:rsidRDefault="009E57B9" w:rsidP="009E57B9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9E57B9">
                              <w:rPr>
                                <w:b/>
                                <w:i/>
                              </w:rPr>
                              <w:t>Oblique Prism</w:t>
                            </w:r>
                          </w:p>
                          <w:p w:rsidR="009E57B9" w:rsidRDefault="009E57B9">
                            <w:r>
                              <w:t>A prism such that some or all of the lateral faces are nonrectangul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7" o:spid="_x0000_s1027" type="#_x0000_t202" style="position:absolute;margin-left:379.5pt;margin-top:9.4pt;width:171pt;height:7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" filled="f" stroked="f" strokeweight=".5pt">
                <v:textbox>
                  <w:txbxContent>
                    <w:p w:rsidR="009E57B9" w:rsidRPr="009E57B9" w:rsidRDefault="009E57B9" w:rsidP="009E57B9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9E57B9">
                        <w:rPr>
                          <w:b/>
                          <w:i/>
                        </w:rPr>
                        <w:t>Oblique Prism</w:t>
                      </w:r>
                    </w:p>
                    <w:p w:rsidR="009E57B9" w:rsidRDefault="009E57B9">
                      <w:r>
                        <w:t>A prism such that some or all of the lateral faces are nonrectangular.</w:t>
                      </w:r>
                    </w:p>
                  </w:txbxContent>
                </v:textbox>
              </v:shape>
            </w:pict>
          </mc:Fallback>
        </mc:AlternateContent>
      </w:r>
    </w:p>
    <w:p w:rsidR="009E57B9" w:rsidRPr="009E57B9" w:rsidRDefault="009E57B9" w:rsidP="00D97C3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E57B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529590</wp:posOffset>
            </wp:positionH>
            <wp:positionV relativeFrom="paragraph">
              <wp:posOffset>106045</wp:posOffset>
            </wp:positionV>
            <wp:extent cx="1966245" cy="838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B03316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24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E57B9">
        <w:rPr>
          <w:rFonts w:ascii="Times New Roman" w:hAnsi="Times New Roman" w:cs="Times New Roman"/>
          <w:b/>
          <w:sz w:val="24"/>
          <w:szCs w:val="24"/>
        </w:rPr>
        <w:t>Volume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533400</wp:posOffset>
            </wp:positionH>
            <wp:positionV relativeFrom="paragraph">
              <wp:posOffset>173355</wp:posOffset>
            </wp:positionV>
            <wp:extent cx="5801535" cy="1590897"/>
            <wp:effectExtent l="0" t="0" r="8890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6B0A11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 2: </w:t>
      </w:r>
      <w:r w:rsidRPr="009E57B9">
        <w:rPr>
          <w:rFonts w:ascii="Times New Roman" w:hAnsi="Times New Roman" w:cs="Times New Roman"/>
          <w:i/>
          <w:sz w:val="24"/>
          <w:szCs w:val="24"/>
        </w:rPr>
        <w:t>Volumes of Prisms and Cylinders</w:t>
      </w: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600075</wp:posOffset>
            </wp:positionH>
            <wp:positionV relativeFrom="paragraph">
              <wp:posOffset>175260</wp:posOffset>
            </wp:positionV>
            <wp:extent cx="5820587" cy="207674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6B0D2F3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7C33" w:rsidRDefault="00D97C33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D97C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onze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eds to store 20 ft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firewood.  Could he use the storage rack shown?</w:t>
      </w: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3390900</wp:posOffset>
            </wp:positionH>
            <wp:positionV relativeFrom="paragraph">
              <wp:posOffset>5715</wp:posOffset>
            </wp:positionV>
            <wp:extent cx="3333974" cy="176212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6B087F9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974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209550</wp:posOffset>
            </wp:positionH>
            <wp:positionV relativeFrom="paragraph">
              <wp:posOffset>62865</wp:posOffset>
            </wp:positionV>
            <wp:extent cx="2304062" cy="1466850"/>
            <wp:effectExtent l="0" t="0" r="127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6B0465C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062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</w:t>
      </w:r>
      <w:proofErr w:type="gramStart"/>
      <w:r>
        <w:rPr>
          <w:rFonts w:ascii="Times New Roman" w:hAnsi="Times New Roman" w:cs="Times New Roman"/>
          <w:sz w:val="24"/>
          <w:szCs w:val="24"/>
        </w:rPr>
        <w:t>would the volume of the storag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hed change</w:t>
      </w:r>
    </w:p>
    <w:p w:rsidR="009E57B9" w:rsidRDefault="009E57B9" w:rsidP="009E57B9">
      <w:pPr>
        <w:pStyle w:val="NoSpacing"/>
        <w:ind w:left="72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1952625</wp:posOffset>
            </wp:positionH>
            <wp:positionV relativeFrom="paragraph">
              <wp:posOffset>179070</wp:posOffset>
            </wp:positionV>
            <wp:extent cx="3334215" cy="390580"/>
            <wp:effectExtent l="0" t="0" r="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6B08687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>
        <w:rPr>
          <w:rFonts w:ascii="Times New Roman" w:hAnsi="Times New Roman" w:cs="Times New Roman"/>
          <w:sz w:val="24"/>
          <w:szCs w:val="24"/>
        </w:rPr>
        <w:t>i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length of the triangular base is reduced by half?</w:t>
      </w: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isha is deciding between the two canisters shown.  Which canister holds more?  What is the volume of the larger canister?</w:t>
      </w: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2600325</wp:posOffset>
            </wp:positionH>
            <wp:positionV relativeFrom="paragraph">
              <wp:posOffset>101085</wp:posOffset>
            </wp:positionV>
            <wp:extent cx="4638636" cy="1552654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B0FEFB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636" cy="15526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66675</wp:posOffset>
            </wp:positionH>
            <wp:positionV relativeFrom="paragraph">
              <wp:posOffset>101600</wp:posOffset>
            </wp:positionV>
            <wp:extent cx="2352675" cy="152624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6B09A84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52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would the volume of the canisters </w:t>
      </w:r>
      <w:proofErr w:type="gramStart"/>
      <w:r>
        <w:rPr>
          <w:rFonts w:ascii="Times New Roman" w:hAnsi="Times New Roman" w:cs="Times New Roman"/>
          <w:sz w:val="24"/>
          <w:szCs w:val="24"/>
        </w:rPr>
        <w:t>change</w:t>
      </w:r>
      <w:proofErr w:type="gramEnd"/>
    </w:p>
    <w:p w:rsidR="009E57B9" w:rsidRDefault="009E57B9" w:rsidP="009E57B9">
      <w:pPr>
        <w:pStyle w:val="NoSpacing"/>
        <w:ind w:left="72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1600200</wp:posOffset>
            </wp:positionH>
            <wp:positionV relativeFrom="paragraph">
              <wp:posOffset>168275</wp:posOffset>
            </wp:positionV>
            <wp:extent cx="3609975" cy="400050"/>
            <wp:effectExtent l="0" t="0" r="9525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6B013FE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>
        <w:rPr>
          <w:rFonts w:ascii="Times New Roman" w:hAnsi="Times New Roman" w:cs="Times New Roman"/>
          <w:sz w:val="24"/>
          <w:szCs w:val="24"/>
        </w:rPr>
        <w:t>i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diameter is doubled?</w:t>
      </w: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C67934" w:rsidP="009E57B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-160743</wp:posOffset>
            </wp:positionH>
            <wp:positionV relativeFrom="paragraph">
              <wp:posOffset>334010</wp:posOffset>
            </wp:positionV>
            <wp:extent cx="3762375" cy="1429834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6B0880C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429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7B9">
        <w:rPr>
          <w:rFonts w:ascii="Times New Roman" w:hAnsi="Times New Roman" w:cs="Times New Roman"/>
          <w:sz w:val="24"/>
          <w:szCs w:val="24"/>
        </w:rPr>
        <w:t>Marta is repurposing a sandbox as a garden and is buying the soil from her school’s fundraiser.  Estimate the number of bags she should buy.</w:t>
      </w: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C67934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column">
              <wp:posOffset>-308610</wp:posOffset>
            </wp:positionH>
            <wp:positionV relativeFrom="paragraph">
              <wp:posOffset>186055</wp:posOffset>
            </wp:positionV>
            <wp:extent cx="3161312" cy="1295400"/>
            <wp:effectExtent l="0" t="0" r="127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6B01EBF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1312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57B9" w:rsidRDefault="00C67934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5114925</wp:posOffset>
            </wp:positionH>
            <wp:positionV relativeFrom="paragraph">
              <wp:posOffset>10795</wp:posOffset>
            </wp:positionV>
            <wp:extent cx="2076450" cy="51435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6B012FE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2847975</wp:posOffset>
                </wp:positionH>
                <wp:positionV relativeFrom="paragraph">
                  <wp:posOffset>10160</wp:posOffset>
                </wp:positionV>
                <wp:extent cx="2181225" cy="1395095"/>
                <wp:effectExtent l="0" t="0" r="9525" b="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1225" cy="1395095"/>
                          <a:chOff x="0" y="0"/>
                          <a:chExt cx="2409825" cy="1499870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825" cy="221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775" y="276225"/>
                            <a:ext cx="2305050" cy="12236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198D36" id="Group 21" o:spid="_x0000_s1026" style="position:absolute;margin-left:224.25pt;margin-top:.8pt;width:171.75pt;height:109.85pt;z-index:-251639808;mso-width-relative:margin;mso-height-relative:margin" coordsize="24098,14998" o:gfxdata="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width:24098;height:2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">
                  <v:imagedata r:id="rId23" o:title=""/>
                  <v:path arrowok="t"/>
                </v:shape>
                <v:shape id="Picture 20" o:spid="_x0000_s1028" type="#_x0000_t75" style="position:absolute;left:1047;top:2762;width:23051;height:12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">
                  <v:imagedata r:id="rId24" o:title=""/>
                  <v:path arrowok="t"/>
                </v:shape>
              </v:group>
            </w:pict>
          </mc:Fallback>
        </mc:AlternateContent>
      </w: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9E57B9" w:rsidRDefault="009E57B9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:rsidR="00C67934" w:rsidRPr="00D97C33" w:rsidRDefault="00C67934" w:rsidP="009E57B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sectPr w:rsidR="00C67934" w:rsidRPr="00D97C33" w:rsidSect="00D97C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742ED6"/>
    <w:multiLevelType w:val="hybridMultilevel"/>
    <w:tmpl w:val="62780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tDA2NzG0sDQ0NjZT0lEKTi0uzszPAykwrAUA+OUwPCwAAAA="/>
  </w:docVars>
  <w:rsids>
    <w:rsidRoot w:val="00D97C33"/>
    <w:rsid w:val="00194950"/>
    <w:rsid w:val="00997563"/>
    <w:rsid w:val="009E57B9"/>
    <w:rsid w:val="00C67934"/>
    <w:rsid w:val="00D97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8F68F7-D521-4A74-8A5E-7F675FF7C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97C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13" Type="http://schemas.openxmlformats.org/officeDocument/2006/relationships/image" Target="media/image9.tmp"/><Relationship Id="rId18" Type="http://schemas.openxmlformats.org/officeDocument/2006/relationships/image" Target="media/image14.tmp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tmp"/><Relationship Id="rId7" Type="http://schemas.openxmlformats.org/officeDocument/2006/relationships/image" Target="media/image3.tmp"/><Relationship Id="rId12" Type="http://schemas.openxmlformats.org/officeDocument/2006/relationships/image" Target="media/image8.tmp"/><Relationship Id="rId17" Type="http://schemas.openxmlformats.org/officeDocument/2006/relationships/image" Target="media/image13.tmp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tmp"/><Relationship Id="rId20" Type="http://schemas.openxmlformats.org/officeDocument/2006/relationships/image" Target="media/image16.tmp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tmp"/><Relationship Id="rId24" Type="http://schemas.openxmlformats.org/officeDocument/2006/relationships/image" Target="media/image20.png"/><Relationship Id="rId5" Type="http://schemas.openxmlformats.org/officeDocument/2006/relationships/image" Target="media/image1.tmp"/><Relationship Id="rId15" Type="http://schemas.openxmlformats.org/officeDocument/2006/relationships/image" Target="media/image11.tmp"/><Relationship Id="rId23" Type="http://schemas.openxmlformats.org/officeDocument/2006/relationships/image" Target="media/image19.png"/><Relationship Id="rId10" Type="http://schemas.openxmlformats.org/officeDocument/2006/relationships/image" Target="media/image6.tmp"/><Relationship Id="rId19" Type="http://schemas.openxmlformats.org/officeDocument/2006/relationships/image" Target="media/image15.tmp"/><Relationship Id="rId4" Type="http://schemas.openxmlformats.org/officeDocument/2006/relationships/webSettings" Target="webSettings.xml"/><Relationship Id="rId9" Type="http://schemas.openxmlformats.org/officeDocument/2006/relationships/image" Target="media/image5.tmp"/><Relationship Id="rId14" Type="http://schemas.openxmlformats.org/officeDocument/2006/relationships/image" Target="media/image10.tmp"/><Relationship Id="rId22" Type="http://schemas.openxmlformats.org/officeDocument/2006/relationships/image" Target="media/image18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3</Words>
  <Characters>76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yette County Public Schools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Stacy</dc:creator>
  <cp:keywords/>
  <dc:description/>
  <cp:lastModifiedBy>Feese, Natalee</cp:lastModifiedBy>
  <cp:revision>2</cp:revision>
  <dcterms:created xsi:type="dcterms:W3CDTF">2019-04-08T17:34:00Z</dcterms:created>
  <dcterms:modified xsi:type="dcterms:W3CDTF">2019-04-08T17:34:00Z</dcterms:modified>
</cp:coreProperties>
</file>